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00B5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4505831" w:rsidR="007B4A91" w:rsidRDefault="00500B55">
      <w:pPr>
        <w:rPr>
          <w:sz w:val="28"/>
          <w:szCs w:val="28"/>
        </w:rPr>
      </w:pPr>
      <w:r>
        <w:rPr>
          <w:sz w:val="28"/>
          <w:szCs w:val="28"/>
        </w:rPr>
        <w:t>Balloon Popping Game</w:t>
      </w:r>
    </w:p>
    <w:p w14:paraId="34A9E19B" w14:textId="77777777" w:rsidR="007B4A91" w:rsidRDefault="00500B5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9544417" w:rsidR="007B4A91" w:rsidRDefault="00500B55">
      <w:pPr>
        <w:ind w:left="720"/>
        <w:rPr>
          <w:sz w:val="28"/>
          <w:szCs w:val="28"/>
        </w:rPr>
      </w:pPr>
      <w:r>
        <w:rPr>
          <w:sz w:val="28"/>
          <w:szCs w:val="28"/>
        </w:rPr>
        <w:t>Pop the balloons with the pins</w:t>
      </w:r>
    </w:p>
    <w:p w14:paraId="3D632C61" w14:textId="77777777" w:rsidR="007B4A91" w:rsidRDefault="00500B5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D4EA5B6" w:rsidR="007B4A91" w:rsidRDefault="00500B55">
      <w:pPr>
        <w:ind w:left="720"/>
        <w:rPr>
          <w:sz w:val="28"/>
          <w:szCs w:val="28"/>
        </w:rPr>
      </w:pPr>
      <w:r>
        <w:rPr>
          <w:sz w:val="28"/>
          <w:szCs w:val="28"/>
        </w:rPr>
        <w:t>Firstly there would be a background behind. From the top of the screen the balloons will be falling down. The ultimate goal of the player is to pop the balloon. There will be a scoreboard which would increase the score by five when the player pops a balloon. If the player misses the balloon the game gets over and he/she can use the reset button to repay the game.</w:t>
      </w:r>
    </w:p>
    <w:p w14:paraId="6102F988" w14:textId="77777777" w:rsidR="007B4A91" w:rsidRDefault="00500B5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00B5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00B5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D383332" w:rsidR="007B4A91" w:rsidRDefault="00500B55" w:rsidP="00500B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010FD92" w:rsidR="007B4A91" w:rsidRDefault="00500B5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pop the balloon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6DCC658" w:rsidR="007B4A91" w:rsidRDefault="00500B5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o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ED4CC6B" w:rsidR="007B4A91" w:rsidRDefault="00500B5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e from top to bottom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EB204FE" w:rsidR="007B4A91" w:rsidRDefault="00500B5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4B30394" w:rsidR="007B4A91" w:rsidRDefault="00500B5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e from top to bottom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500B5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00B5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00B5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00B5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29D3561" w14:textId="1415CAAB" w:rsidR="00500B55" w:rsidRDefault="00500B55">
      <w:pPr>
        <w:rPr>
          <w:sz w:val="28"/>
          <w:szCs w:val="28"/>
        </w:rPr>
      </w:pPr>
      <w:r>
        <w:rPr>
          <w:sz w:val="28"/>
          <w:szCs w:val="28"/>
        </w:rPr>
        <w:t>By increasing the speed of the games or the difficulty level of the game.</w:t>
      </w:r>
      <w:bookmarkStart w:id="0" w:name="_GoBack"/>
      <w:bookmarkEnd w:id="0"/>
    </w:p>
    <w:p w14:paraId="24B987DE" w14:textId="488F82AA" w:rsidR="007B4A91" w:rsidRDefault="00500B55">
      <w:pPr>
        <w:rPr>
          <w:sz w:val="28"/>
          <w:szCs w:val="28"/>
        </w:rPr>
      </w:pPr>
      <w:r>
        <w:lastRenderedPageBreak/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00B55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251</Words>
  <Characters>1435</Characters>
  <Application>Microsoft Office Word</Application>
  <DocSecurity>0</DocSecurity>
  <Lines>11</Lines>
  <Paragraphs>3</Paragraphs>
  <ScaleCrop>false</ScaleCrop>
  <Company/>
  <LinksUpToDate>false</LinksUpToDate>
  <CharactersWithSpaces>16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3</cp:revision>
  <dcterms:created xsi:type="dcterms:W3CDTF">2021-03-18T05:03:00Z</dcterms:created>
  <dcterms:modified xsi:type="dcterms:W3CDTF">2022-11-25T12:45:00Z</dcterms:modified>
</cp:coreProperties>
</file>